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88946" w14:textId="77777777" w:rsidR="004C42C6" w:rsidRDefault="004C42C6" w:rsidP="00C639A6">
      <w:pPr>
        <w:pStyle w:val="Title"/>
      </w:pPr>
      <w:r w:rsidRPr="00C639A6">
        <w:t>Title</w:t>
      </w:r>
      <w:r>
        <w:t xml:space="preserve"> </w:t>
      </w:r>
    </w:p>
    <w:p w14:paraId="6D0EAC98" w14:textId="1B830A7F" w:rsidR="004C42C6" w:rsidRDefault="004C42C6" w:rsidP="004C42C6">
      <w:pPr>
        <w:pStyle w:val="Heading1"/>
      </w:pPr>
      <w:bookmarkStart w:id="0" w:name="heading-1"/>
      <w:r>
        <w:t xml:space="preserve">Heading 1 </w:t>
      </w:r>
      <w:bookmarkEnd w:id="0"/>
    </w:p>
    <w:p w14:paraId="67003ACD" w14:textId="77777777" w:rsidR="004C42C6" w:rsidRDefault="004C42C6" w:rsidP="004C42C6">
      <w:pPr>
        <w:pStyle w:val="Heading2"/>
      </w:pPr>
      <w:bookmarkStart w:id="1" w:name="heading-2"/>
      <w:r>
        <w:t xml:space="preserve"> Heading 2 </w:t>
      </w:r>
      <w:bookmarkEnd w:id="1"/>
    </w:p>
    <w:p w14:paraId="00E9109A" w14:textId="11B1D5AF" w:rsidR="004C42C6" w:rsidRDefault="004C42C6" w:rsidP="004C42C6">
      <w:pPr>
        <w:pStyle w:val="FirstParagraph"/>
      </w:pPr>
      <w:r>
        <w:t xml:space="preserve">First Paragraph. </w:t>
      </w:r>
    </w:p>
    <w:p w14:paraId="082E85BE" w14:textId="47940260" w:rsidR="004C42C6" w:rsidRDefault="004C42C6" w:rsidP="004C42C6">
      <w:pPr>
        <w:pStyle w:val="BodyText"/>
      </w:pPr>
      <w:r>
        <w:t xml:space="preserve"> Body Text. Body Text Char.   </w:t>
      </w:r>
      <w:hyperlink r:id="rId8">
        <w:r>
          <w:rPr>
            <w:rStyle w:val="Hyperlink"/>
          </w:rPr>
          <w:t>Hyperlink</w:t>
        </w:r>
      </w:hyperlink>
      <w:r>
        <w:t xml:space="preserve"> .</w:t>
      </w:r>
    </w:p>
    <w:p w14:paraId="614F3424" w14:textId="507ACA5B" w:rsidR="004C42C6" w:rsidRDefault="004C42C6" w:rsidP="004C42C6">
      <w:pPr>
        <w:pStyle w:val="ImageCaption"/>
      </w:pPr>
      <w:r>
        <w:t xml:space="preserve">Image Caption </w:t>
      </w:r>
    </w:p>
    <w:p w14:paraId="1AC04BEE" w14:textId="2DCE2C8F" w:rsidR="00022EC0" w:rsidRDefault="00022EC0" w:rsidP="00DF0F35">
      <w:pPr>
        <w:pStyle w:val="Author"/>
      </w:pPr>
      <w:r>
        <w:t>By The Author</w:t>
      </w:r>
      <w:r w:rsidR="004E25DD">
        <w:t xml:space="preserve"> &lt;</w:t>
      </w:r>
      <w:r w:rsidR="004E25DD" w:rsidRPr="004E25DD">
        <w:rPr>
          <w:rStyle w:val="Hyperlink"/>
        </w:rPr>
        <w:t>mail@inter.net</w:t>
      </w:r>
      <w:r w:rsidR="004E25DD">
        <w:t>&gt;</w:t>
      </w:r>
    </w:p>
    <w:p w14:paraId="3B800BDD" w14:textId="7F1D5B3A" w:rsidR="00022EC0" w:rsidRDefault="00022EC0" w:rsidP="00420420">
      <w:pPr>
        <w:pStyle w:val="Metadata"/>
      </w:pPr>
      <w:r>
        <w:t>Submitted: Month Year</w:t>
      </w:r>
    </w:p>
    <w:p w14:paraId="07F8E083" w14:textId="02DDBAA5" w:rsidR="00022EC0" w:rsidRDefault="00022EC0" w:rsidP="00420420">
      <w:pPr>
        <w:pStyle w:val="Metadata"/>
      </w:pPr>
      <w:r>
        <w:t>Rating: Unrated</w:t>
      </w:r>
    </w:p>
    <w:p w14:paraId="3E357E95" w14:textId="4F44691D" w:rsidR="00022EC0" w:rsidRDefault="00022EC0" w:rsidP="00420420">
      <w:pPr>
        <w:pStyle w:val="Metadata"/>
      </w:pPr>
      <w:r>
        <w:t xml:space="preserve">Summary: </w:t>
      </w: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>.</w:t>
      </w:r>
    </w:p>
    <w:p w14:paraId="13272DDE" w14:textId="1698492E" w:rsidR="00022EC0" w:rsidRPr="00022EC0" w:rsidRDefault="00022EC0" w:rsidP="00420420">
      <w:pPr>
        <w:pStyle w:val="Metadata"/>
      </w:pPr>
      <w:r>
        <w:t>Size: 200 words</w:t>
      </w:r>
    </w:p>
    <w:p w14:paraId="36FA4A3E" w14:textId="5D2976D2" w:rsidR="00212270" w:rsidRDefault="00212270" w:rsidP="00212270">
      <w:pPr>
        <w:pStyle w:val="Heading1"/>
      </w:pPr>
      <w:r>
        <w:t>Heading 1</w:t>
      </w:r>
    </w:p>
    <w:p w14:paraId="66ED44BC" w14:textId="6F21510F" w:rsidR="00212270" w:rsidRDefault="00212270" w:rsidP="0001519F">
      <w:pPr>
        <w:pStyle w:val="FirstParagraph"/>
      </w:pP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3772C0E1" w14:textId="77777777" w:rsidR="00212270" w:rsidRDefault="00212270" w:rsidP="00212270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0F4BE9F9" w14:textId="1EDE6EF9" w:rsidR="00DC40F7" w:rsidRDefault="00DC40F7" w:rsidP="004F6858">
      <w:pPr>
        <w:pStyle w:val="HorizontalRule"/>
      </w:pPr>
      <w:r>
        <w:t>***</w:t>
      </w:r>
    </w:p>
    <w:p w14:paraId="6D21CE44" w14:textId="440EDB4D" w:rsidR="002D0A1E" w:rsidRDefault="00212270" w:rsidP="002D0A1E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7F6DD4CD" w14:textId="71A7B589" w:rsidR="00177AC9" w:rsidRPr="00177AC9" w:rsidRDefault="00177AC9" w:rsidP="00177AC9">
      <w:pPr>
        <w:tabs>
          <w:tab w:val="left" w:pos="9285"/>
        </w:tabs>
      </w:pPr>
    </w:p>
    <w:sectPr w:rsidR="00177AC9" w:rsidRPr="00177AC9" w:rsidSect="0062678A">
      <w:headerReference w:type="default" r:id="rId9"/>
      <w:footerReference w:type="default" r:id="rId10"/>
      <w:footnotePr>
        <w:numRestart w:val="eachSect"/>
      </w:footnotePr>
      <w:pgSz w:w="12240" w:h="15840"/>
      <w:pgMar w:top="720" w:right="720" w:bottom="72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C8B29E" w14:textId="77777777" w:rsidR="005A110A" w:rsidRDefault="005A110A">
      <w:pPr>
        <w:spacing w:after="0"/>
      </w:pPr>
      <w:r>
        <w:separator/>
      </w:r>
    </w:p>
  </w:endnote>
  <w:endnote w:type="continuationSeparator" w:id="0">
    <w:p w14:paraId="14D0ABF6" w14:textId="77777777" w:rsidR="005A110A" w:rsidRDefault="005A11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6C897977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21E63" w14:textId="77777777" w:rsidR="005A110A" w:rsidRDefault="005A110A">
      <w:r>
        <w:separator/>
      </w:r>
    </w:p>
  </w:footnote>
  <w:footnote w:type="continuationSeparator" w:id="0">
    <w:p w14:paraId="1E19EC86" w14:textId="77777777" w:rsidR="005A110A" w:rsidRDefault="005A11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AA4E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8175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7250E"/>
    <w:rsid w:val="00093C8A"/>
    <w:rsid w:val="000C0408"/>
    <w:rsid w:val="000F1212"/>
    <w:rsid w:val="0014114F"/>
    <w:rsid w:val="00177AC9"/>
    <w:rsid w:val="001C7343"/>
    <w:rsid w:val="001E3405"/>
    <w:rsid w:val="00212270"/>
    <w:rsid w:val="002174B2"/>
    <w:rsid w:val="00232ECD"/>
    <w:rsid w:val="002D0A1E"/>
    <w:rsid w:val="002F073B"/>
    <w:rsid w:val="00322762"/>
    <w:rsid w:val="003F470E"/>
    <w:rsid w:val="00420420"/>
    <w:rsid w:val="00445EA2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B73A8"/>
    <w:rsid w:val="007B7388"/>
    <w:rsid w:val="007F22F9"/>
    <w:rsid w:val="00802E29"/>
    <w:rsid w:val="00833349"/>
    <w:rsid w:val="00842962"/>
    <w:rsid w:val="008760E9"/>
    <w:rsid w:val="008C724D"/>
    <w:rsid w:val="00923509"/>
    <w:rsid w:val="00985BFD"/>
    <w:rsid w:val="00A74427"/>
    <w:rsid w:val="00AB5EA1"/>
    <w:rsid w:val="00B24429"/>
    <w:rsid w:val="00B707CA"/>
    <w:rsid w:val="00BE1553"/>
    <w:rsid w:val="00C2276A"/>
    <w:rsid w:val="00C639A6"/>
    <w:rsid w:val="00DC40F7"/>
    <w:rsid w:val="00DD04CE"/>
    <w:rsid w:val="00DF0F35"/>
    <w:rsid w:val="00E3697F"/>
    <w:rsid w:val="00EA20D9"/>
    <w:rsid w:val="00EC52F0"/>
    <w:rsid w:val="00EF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1DD22"/>
  <w15:docId w15:val="{E3F09039-5F5E-4471-8C72-780792B6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2270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12270"/>
    <w:pPr>
      <w:keepNext/>
      <w:keepLines/>
      <w:spacing w:before="360" w:after="80"/>
      <w:outlineLvl w:val="0"/>
    </w:pPr>
    <w:rPr>
      <w:rFonts w:eastAsiaTheme="majorEastAsia" w:cstheme="majorBidi"/>
      <w:b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before="160" w:after="80"/>
      <w:outlineLvl w:val="1"/>
    </w:pPr>
    <w:rPr>
      <w:rFonts w:eastAsiaTheme="majorEastAsia" w:cstheme="majorBidi"/>
      <w:b/>
      <w:i/>
      <w:szCs w:val="32"/>
    </w:rPr>
  </w:style>
  <w:style w:type="paragraph" w:styleId="Heading3">
    <w:name w:val="heading 3"/>
    <w:basedOn w:val="Normal"/>
    <w:next w:val="Normal"/>
    <w:link w:val="Heading3Char"/>
    <w:rsid w:val="004C4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4">
    <w:name w:val="heading 4"/>
    <w:basedOn w:val="Normal"/>
    <w:next w:val="Normal"/>
    <w:link w:val="Heading4Char"/>
    <w:rsid w:val="004C42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rsid w:val="004C42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rsid w:val="004C42C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rsid w:val="004C42C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rsid w:val="004C42C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C42C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type="paragraph" w:customStyle="1" w:styleId="FirstParagraph">
    <w:name w:val="First Paragraph"/>
    <w:basedOn w:val="BodyText"/>
    <w:next w:val="BodyText"/>
    <w:qFormat/>
    <w:rsid w:val="0001519F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509"/>
    <w:rPr>
      <w:rFonts w:ascii="Times New Roman" w:eastAsiaTheme="majorEastAsia" w:hAnsi="Times New Roman" w:cstheme="majorBidi"/>
      <w:b/>
      <w:sz w:val="36"/>
      <w:szCs w:val="56"/>
    </w:rPr>
  </w:style>
  <w:style w:type="paragraph" w:styleId="Subtitle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2270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319D"/>
    <w:rPr>
      <w:rFonts w:ascii="Times New Roman" w:eastAsiaTheme="majorEastAsia" w:hAnsi="Times New Roman" w:cstheme="majorBidi"/>
      <w:b/>
      <w:i/>
      <w:szCs w:val="3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ectionNumber">
    <w:name w:val="Section Number"/>
    <w:basedOn w:val="CaptionChar"/>
  </w:style>
  <w:style w:type="character" w:styleId="Hyperlink">
    <w:name w:val="Hyperlink"/>
    <w:basedOn w:val="CaptionChar"/>
    <w:rsid w:val="004E25DD"/>
    <w:rPr>
      <w:b w:val="0"/>
      <w:color w:val="000080"/>
      <w:u w:val="single"/>
    </w:rPr>
  </w:style>
  <w:style w:type="character" w:customStyle="1" w:styleId="Heading3Char">
    <w:name w:val="Heading 3 Char"/>
    <w:basedOn w:val="DefaultParagraphFont"/>
    <w:link w:val="Heading3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4Char">
    <w:name w:val="Heading 4 Char"/>
    <w:basedOn w:val="DefaultParagraphFont"/>
    <w:link w:val="Heading4"/>
    <w:rsid w:val="004C42C6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4C42C6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4C42C6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C42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C42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lockText">
    <w:name w:val="Block Text"/>
    <w:basedOn w:val="BodyText"/>
    <w:next w:val="BodyText"/>
    <w:uiPriority w:val="9"/>
    <w:unhideWhenUsed/>
    <w:rsid w:val="004C42C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rsid w:val="004C42C6"/>
  </w:style>
  <w:style w:type="character" w:customStyle="1" w:styleId="FootnoteTextChar">
    <w:name w:val="Footnote Text Char"/>
    <w:basedOn w:val="DefaultParagraphFont"/>
    <w:link w:val="FootnoteText"/>
    <w:uiPriority w:val="9"/>
    <w:rsid w:val="004C42C6"/>
  </w:style>
  <w:style w:type="table" w:customStyle="1" w:styleId="Table">
    <w:name w:val="Table"/>
    <w:semiHidden/>
    <w:unhideWhenUsed/>
    <w:qFormat/>
    <w:rsid w:val="004C42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4C42C6"/>
    <w:pPr>
      <w:keepNext/>
    </w:pPr>
  </w:style>
  <w:style w:type="character" w:customStyle="1" w:styleId="VerbatimChar">
    <w:name w:val="Verbatim Char"/>
    <w:basedOn w:val="CaptionChar"/>
    <w:rsid w:val="004C42C6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4C42C6"/>
    <w:rPr>
      <w:vertAlign w:val="superscript"/>
    </w:rPr>
  </w:style>
  <w:style w:type="paragraph" w:customStyle="1" w:styleId="Metadata">
    <w:name w:val="Metadata"/>
    <w:basedOn w:val="BodyText"/>
    <w:qFormat/>
    <w:rsid w:val="00420420"/>
    <w:pPr>
      <w:ind w:firstLine="0"/>
    </w:pPr>
  </w:style>
  <w:style w:type="paragraph" w:styleId="Header">
    <w:name w:val="header"/>
    <w:basedOn w:val="Normal"/>
    <w:link w:val="HeaderChar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734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type="character" w:styleId="PlaceholderText">
    <w:name w:val="Placeholder Text"/>
    <w:basedOn w:val="DefaultParagraphFont"/>
    <w:rsid w:val="008C724D"/>
    <w:rPr>
      <w:color w:val="666666"/>
    </w:rPr>
  </w:style>
  <w:style w:type="paragraph" w:customStyle="1" w:styleId="HorizontalRule">
    <w:name w:val="Horizontal Rule"/>
    <w:basedOn w:val="Normal"/>
    <w:next w:val="FirstParagraph"/>
    <w:qFormat/>
    <w:rsid w:val="00DC40F7"/>
    <w:pPr>
      <w:jc w:val="center"/>
    </w:pPr>
  </w:style>
  <w:style w:type="paragraph" w:customStyle="1" w:styleId="Style1">
    <w:name w:val="Style1"/>
    <w:basedOn w:val="Metadata"/>
    <w:next w:val="BodyText"/>
    <w:qFormat/>
    <w:rsid w:val="002F073B"/>
    <w:pPr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EA41100300B4494A9291C7A0143A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0A695-B1A2-45DF-810C-F4E4F993872C}"/>
      </w:docPartPr>
      <w:docPartBody>
        <w:p w:rsidR="00B46A6F" w:rsidRDefault="00464195">
          <w:r w:rsidRPr="00F227CD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195"/>
    <w:rsid w:val="00082359"/>
    <w:rsid w:val="000C0408"/>
    <w:rsid w:val="001D2D3D"/>
    <w:rsid w:val="001E3405"/>
    <w:rsid w:val="002172B6"/>
    <w:rsid w:val="002D4255"/>
    <w:rsid w:val="003D367F"/>
    <w:rsid w:val="003D475B"/>
    <w:rsid w:val="003F5C0E"/>
    <w:rsid w:val="00464195"/>
    <w:rsid w:val="00503C41"/>
    <w:rsid w:val="005F287F"/>
    <w:rsid w:val="007D2C69"/>
    <w:rsid w:val="0083063B"/>
    <w:rsid w:val="00B46A6F"/>
    <w:rsid w:val="00C22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19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6419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36D03-BFBC-4DAB-922B-DF6051920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</cp:lastModifiedBy>
  <cp:revision>28</cp:revision>
  <dcterms:created xsi:type="dcterms:W3CDTF">2017-12-27T05:22:00Z</dcterms:created>
  <dcterms:modified xsi:type="dcterms:W3CDTF">2025-05-27T14:51:00Z</dcterms:modified>
</cp:coreProperties>
</file>